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7DC0F5" w14:textId="77777777" w:rsidR="00D3126F" w:rsidRDefault="00845772">
      <w:pPr>
        <w:rPr>
          <w:lang w:val="en-GB"/>
        </w:rPr>
      </w:pPr>
      <w:r>
        <w:rPr>
          <w:lang w:val="en-GB"/>
        </w:rPr>
        <w:t>This is the course content</w:t>
      </w:r>
    </w:p>
    <w:p w14:paraId="62604E98" w14:textId="77777777" w:rsidR="00845772" w:rsidRPr="00845772" w:rsidRDefault="00845772">
      <w:pPr>
        <w:rPr>
          <w:lang w:val="en-GB"/>
        </w:rPr>
      </w:pPr>
      <w:bookmarkStart w:id="0" w:name="_GoBack"/>
      <w:bookmarkEnd w:id="0"/>
    </w:p>
    <w:sectPr w:rsidR="00845772" w:rsidRPr="008457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sDA0NDI1tjSwNDBR0lEKTi0uzszPAykwrAUAXncAYSwAAAA="/>
  </w:docVars>
  <w:rsids>
    <w:rsidRoot w:val="00845772"/>
    <w:rsid w:val="00845772"/>
    <w:rsid w:val="00D31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3F9F9"/>
  <w15:chartTrackingRefBased/>
  <w15:docId w15:val="{BFA2D7F6-C0DA-4F3C-9063-B7148E361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uben</dc:creator>
  <cp:keywords/>
  <dc:description/>
  <cp:lastModifiedBy>Reuben</cp:lastModifiedBy>
  <cp:revision>1</cp:revision>
  <dcterms:created xsi:type="dcterms:W3CDTF">2018-04-19T10:41:00Z</dcterms:created>
  <dcterms:modified xsi:type="dcterms:W3CDTF">2018-04-19T10:42:00Z</dcterms:modified>
</cp:coreProperties>
</file>